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4</w:t>
      </w:r>
      <w:r>
        <w:t xml:space="preserve"> </w:t>
      </w:r>
      <w:r>
        <w:t xml:space="preserve">06:1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ca6d41c0cc56300d2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4T06:13:37Z</dcterms:created>
  <dcterms:modified xsi:type="dcterms:W3CDTF">2025-02-04T0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4 06:13:31</vt:lpwstr>
  </property>
</Properties>
</file>